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BAD50" w14:textId="71432C77" w:rsidR="00246058" w:rsidRDefault="0010019B" w:rsidP="0010019B">
      <w:pPr>
        <w:pStyle w:val="ListParagraph"/>
        <w:numPr>
          <w:ilvl w:val="0"/>
          <w:numId w:val="1"/>
        </w:numPr>
      </w:pPr>
      <w:r>
        <w:t>Make a comparison regarding server operating systems and networks.</w:t>
      </w:r>
    </w:p>
    <w:p w14:paraId="390DBC01" w14:textId="097A222B" w:rsidR="0010019B" w:rsidRDefault="0010019B" w:rsidP="0010019B">
      <w:pPr>
        <w:pStyle w:val="ListParagraph"/>
        <w:numPr>
          <w:ilvl w:val="1"/>
          <w:numId w:val="1"/>
        </w:numPr>
      </w:pPr>
      <w:r>
        <w:t xml:space="preserve">  A good comparison regarding server operating systems and networks is that a server operating system works over a network to allow the users on the network to access the files on the system from their own computers.</w:t>
      </w:r>
    </w:p>
    <w:p w14:paraId="0259392C" w14:textId="3BE7FDA5" w:rsidR="0010019B" w:rsidRDefault="0010019B" w:rsidP="0010019B">
      <w:pPr>
        <w:pStyle w:val="ListParagraph"/>
        <w:numPr>
          <w:ilvl w:val="0"/>
          <w:numId w:val="1"/>
        </w:numPr>
      </w:pPr>
      <w:r>
        <w:t>Describe the layers of a Unix system</w:t>
      </w:r>
    </w:p>
    <w:p w14:paraId="4DFA6E05" w14:textId="33D83F2B" w:rsidR="0010019B" w:rsidRDefault="0010019B" w:rsidP="0010019B">
      <w:pPr>
        <w:pStyle w:val="ListParagraph"/>
        <w:numPr>
          <w:ilvl w:val="1"/>
          <w:numId w:val="1"/>
        </w:numPr>
      </w:pPr>
      <w:r>
        <w:t xml:space="preserve">The base layer of a Unix system is the hardware that Unix runs on. Things such as a CPU, GPU, and ram are all hardware that help the system run. After that is the operating system, often known as the kernel. This is how applications and the hardware interact and know what to do. Next is the shell, which is what the user sees </w:t>
      </w:r>
      <w:proofErr w:type="gramStart"/>
      <w:r>
        <w:t>in order to</w:t>
      </w:r>
      <w:proofErr w:type="gramEnd"/>
      <w:r>
        <w:t xml:space="preserve"> help work with the system. Lastly is the user themselves, they are the drivers that operate the system and make it do what they need it to do.</w:t>
      </w:r>
    </w:p>
    <w:p w14:paraId="09FC30A3" w14:textId="1BD5E1AB" w:rsidR="0010019B" w:rsidRDefault="0010019B" w:rsidP="0010019B">
      <w:pPr>
        <w:pStyle w:val="ListParagraph"/>
        <w:numPr>
          <w:ilvl w:val="0"/>
          <w:numId w:val="1"/>
        </w:numPr>
      </w:pPr>
      <w:r>
        <w:t>Explain why we say that Linux is a Unix-liked operating system.</w:t>
      </w:r>
    </w:p>
    <w:p w14:paraId="773F0B63" w14:textId="754FA11F" w:rsidR="0010019B" w:rsidRDefault="0010019B" w:rsidP="0010019B">
      <w:pPr>
        <w:pStyle w:val="ListParagraph"/>
        <w:numPr>
          <w:ilvl w:val="1"/>
          <w:numId w:val="1"/>
        </w:numPr>
      </w:pPr>
      <w:r>
        <w:t xml:space="preserve">We say that Linux is a Unix-like operating system because Linux was not made from </w:t>
      </w:r>
      <w:r w:rsidR="00040CB7">
        <w:t xml:space="preserve">Unix code, but rather from its own code that has been made to look and act like the Unix system while still being up to the POSIX standards. </w:t>
      </w:r>
    </w:p>
    <w:sectPr w:rsidR="0010019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B5C31" w14:textId="77777777" w:rsidR="00CA6E72" w:rsidRDefault="00CA6E72" w:rsidP="00E9131E">
      <w:pPr>
        <w:spacing w:after="0" w:line="240" w:lineRule="auto"/>
      </w:pPr>
      <w:r>
        <w:separator/>
      </w:r>
    </w:p>
  </w:endnote>
  <w:endnote w:type="continuationSeparator" w:id="0">
    <w:p w14:paraId="6A2610E8" w14:textId="77777777" w:rsidR="00CA6E72" w:rsidRDefault="00CA6E72"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E6974" w14:textId="77777777" w:rsidR="00CA6E72" w:rsidRDefault="00CA6E72" w:rsidP="00E9131E">
      <w:pPr>
        <w:spacing w:after="0" w:line="240" w:lineRule="auto"/>
      </w:pPr>
      <w:r>
        <w:separator/>
      </w:r>
    </w:p>
  </w:footnote>
  <w:footnote w:type="continuationSeparator" w:id="0">
    <w:p w14:paraId="13DF3819" w14:textId="77777777" w:rsidR="00CA6E72" w:rsidRDefault="00CA6E72"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691C4685"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F27C84">
      <w:rPr>
        <w:rFonts w:ascii="Times New Roman" w:hAnsi="Times New Roman" w:cs="Times New Roman"/>
        <w:sz w:val="20"/>
        <w:szCs w:val="20"/>
      </w:rPr>
      <w:t xml:space="preserve">CS351-01              </w:t>
    </w:r>
    <w:r w:rsidRPr="000A0186">
      <w:rPr>
        <w:rFonts w:ascii="Times New Roman" w:hAnsi="Times New Roman" w:cs="Times New Roman"/>
        <w:sz w:val="20"/>
        <w:szCs w:val="20"/>
      </w:rPr>
      <w:t xml:space="preserve">           </w:t>
    </w:r>
    <w:r w:rsidR="00F27C84">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F27C84">
      <w:rPr>
        <w:rFonts w:ascii="Times New Roman" w:hAnsi="Times New Roman" w:cs="Times New Roman"/>
        <w:sz w:val="20"/>
        <w:szCs w:val="20"/>
      </w:rPr>
      <w:t>Zach Healy</w:t>
    </w:r>
    <w:r w:rsidR="00F27C84">
      <w:rPr>
        <w:rFonts w:ascii="Times New Roman" w:hAnsi="Times New Roman" w:cs="Times New Roman"/>
        <w:sz w:val="20"/>
        <w:szCs w:val="20"/>
      </w:rPr>
      <w:tab/>
    </w:r>
    <w:r w:rsidRPr="000A0186">
      <w:rPr>
        <w:rFonts w:ascii="Times New Roman" w:hAnsi="Times New Roman" w:cs="Times New Roman"/>
        <w:sz w:val="20"/>
        <w:szCs w:val="20"/>
      </w:rPr>
      <w:t xml:space="preserve">                               SEMOID#</w:t>
    </w:r>
    <w:r w:rsidR="00F27C84">
      <w:rPr>
        <w:rFonts w:ascii="Times New Roman" w:hAnsi="Times New Roman" w:cs="Times New Roman"/>
        <w:sz w:val="20"/>
        <w:szCs w:val="20"/>
      </w:rPr>
      <w:t xml:space="preserve">S02004724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F27C84">
      <w:rPr>
        <w:rFonts w:ascii="Times New Roman" w:hAnsi="Times New Roman" w:cs="Times New Roman"/>
        <w:sz w:val="20"/>
        <w:szCs w:val="20"/>
      </w:rPr>
      <w:t xml:space="preserve"> zjhealy1s</w:t>
    </w:r>
    <w:r w:rsidR="00F27C84">
      <w:rPr>
        <w:rFonts w:ascii="Times New Roman" w:hAnsi="Times New Roman" w:cs="Times New Roman"/>
        <w:sz w:val="20"/>
        <w:szCs w:val="20"/>
      </w:rPr>
      <w:tab/>
      <w:t>@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F27C84">
      <w:rPr>
        <w:rFonts w:ascii="Times New Roman" w:hAnsi="Times New Roman" w:cs="Times New Roman"/>
        <w:sz w:val="20"/>
        <w:szCs w:val="20"/>
      </w:rPr>
      <w:t xml:space="preserve"> 8/24/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02D7E"/>
    <w:multiLevelType w:val="hybridMultilevel"/>
    <w:tmpl w:val="1650591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40CB7"/>
    <w:rsid w:val="000A0186"/>
    <w:rsid w:val="0010019B"/>
    <w:rsid w:val="00246058"/>
    <w:rsid w:val="007A3312"/>
    <w:rsid w:val="00CA6E72"/>
    <w:rsid w:val="00D64388"/>
    <w:rsid w:val="00E70AA4"/>
    <w:rsid w:val="00E86B5B"/>
    <w:rsid w:val="00E9131E"/>
    <w:rsid w:val="00F27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1001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62</Words>
  <Characters>92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2</cp:revision>
  <dcterms:created xsi:type="dcterms:W3CDTF">2021-08-30T19:52:00Z</dcterms:created>
  <dcterms:modified xsi:type="dcterms:W3CDTF">2021-08-30T19:52:00Z</dcterms:modified>
</cp:coreProperties>
</file>